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6D52" w:rsidRPr="008035D0" w:rsidRDefault="003C749C" w:rsidP="008035D0">
      <w:pPr>
        <w:rPr>
          <w:b/>
        </w:rPr>
      </w:pPr>
      <w:r w:rsidRPr="008035D0">
        <w:rPr>
          <w:b/>
        </w:rPr>
        <w:t>CyIPT Interactive Session</w:t>
      </w:r>
    </w:p>
    <w:p w:rsidR="003C749C" w:rsidRDefault="003C749C">
      <w:r>
        <w:t xml:space="preserve">The purpose of this session is to get you more familiar with CyIPT but tracking some real world challenges. </w:t>
      </w:r>
    </w:p>
    <w:p w:rsidR="003C749C" w:rsidRPr="003C749C" w:rsidRDefault="003C749C">
      <w:pPr>
        <w:rPr>
          <w:b/>
        </w:rPr>
      </w:pPr>
      <w:r w:rsidRPr="003C749C">
        <w:rPr>
          <w:b/>
        </w:rPr>
        <w:t>Getting started</w:t>
      </w:r>
      <w:r>
        <w:rPr>
          <w:b/>
        </w:rPr>
        <w:t xml:space="preserve"> (5 minutes)</w:t>
      </w:r>
    </w:p>
    <w:p w:rsidR="003C749C" w:rsidRDefault="003C749C">
      <w:r>
        <w:t>First, divide into teams of 3-4 people and select and an area to study.  We suggest you choose an area you are familiar with such as where to live or work.  Try to pick and an area that you can study</w:t>
      </w:r>
      <w:r w:rsidR="00E32F2B">
        <w:t xml:space="preserve"> in</w:t>
      </w:r>
      <w:r>
        <w:t xml:space="preserve"> depth within the limited time available.</w:t>
      </w:r>
    </w:p>
    <w:p w:rsidR="003C749C" w:rsidRPr="00E32F2B" w:rsidRDefault="00E32F2B">
      <w:pPr>
        <w:rPr>
          <w:b/>
        </w:rPr>
      </w:pPr>
      <w:r w:rsidRPr="00E32F2B">
        <w:rPr>
          <w:b/>
        </w:rPr>
        <w:t>Review the CyIPT Recommendations (</w:t>
      </w:r>
      <w:r w:rsidR="005B73A3">
        <w:rPr>
          <w:b/>
        </w:rPr>
        <w:t>20</w:t>
      </w:r>
      <w:r w:rsidRPr="00E32F2B">
        <w:rPr>
          <w:b/>
        </w:rPr>
        <w:t xml:space="preserve"> Minutes)</w:t>
      </w:r>
    </w:p>
    <w:p w:rsidR="00E32F2B" w:rsidRDefault="00E32F2B">
      <w:r>
        <w:t>CyIPT will have highlighted some suitable schemes in your area:</w:t>
      </w:r>
    </w:p>
    <w:p w:rsidR="00E32F2B" w:rsidRDefault="00E32F2B" w:rsidP="00FB6328">
      <w:pPr>
        <w:pStyle w:val="ListParagraph"/>
        <w:numPr>
          <w:ilvl w:val="0"/>
          <w:numId w:val="1"/>
        </w:numPr>
      </w:pPr>
      <w:r>
        <w:t>What are the top five schemes according to CyIPT?  Do you agree?</w:t>
      </w:r>
    </w:p>
    <w:p w:rsidR="00E32F2B" w:rsidRDefault="00E32F2B" w:rsidP="00EB2EFF">
      <w:pPr>
        <w:pStyle w:val="ListParagraph"/>
        <w:numPr>
          <w:ilvl w:val="0"/>
          <w:numId w:val="1"/>
        </w:numPr>
      </w:pPr>
      <w:r>
        <w:t>What would be your top five schemes</w:t>
      </w:r>
      <w:r w:rsidR="008035D0">
        <w:t xml:space="preserve">?  </w:t>
      </w:r>
      <w:r>
        <w:t>How does CyIPT rate them?</w:t>
      </w:r>
    </w:p>
    <w:p w:rsidR="00E32F2B" w:rsidRDefault="00E32F2B" w:rsidP="00E32F2B">
      <w:pPr>
        <w:rPr>
          <w:b/>
        </w:rPr>
      </w:pPr>
      <w:r w:rsidRPr="00E32F2B">
        <w:rPr>
          <w:b/>
        </w:rPr>
        <w:t>Review the CyIPT input data (</w:t>
      </w:r>
      <w:r w:rsidR="005B73A3">
        <w:rPr>
          <w:b/>
        </w:rPr>
        <w:t>20</w:t>
      </w:r>
      <w:r w:rsidRPr="00E32F2B">
        <w:rPr>
          <w:b/>
        </w:rPr>
        <w:t xml:space="preserve"> Minutes)</w:t>
      </w:r>
    </w:p>
    <w:p w:rsidR="00E32F2B" w:rsidRDefault="00E32F2B" w:rsidP="00E32F2B">
      <w:r w:rsidRPr="00E32F2B">
        <w:t>Examine some of the layer</w:t>
      </w:r>
      <w:r>
        <w:t>s that</w:t>
      </w:r>
      <w:r w:rsidRPr="00E32F2B">
        <w:t xml:space="preserve"> show CyIPT input data</w:t>
      </w:r>
      <w:r>
        <w:t>, can you find errors that may cause CyIPT to make erroneous recommendations</w:t>
      </w:r>
      <w:r w:rsidR="008035D0">
        <w:t>?  If it is an error in the Open Street Map, can you use the “Edit in OSM” button to correct the error?</w:t>
      </w:r>
    </w:p>
    <w:p w:rsidR="00E32F2B" w:rsidRDefault="00E32F2B" w:rsidP="00E32F2B">
      <w:pPr>
        <w:pStyle w:val="ListParagraph"/>
        <w:numPr>
          <w:ilvl w:val="0"/>
          <w:numId w:val="2"/>
        </w:numPr>
      </w:pPr>
      <w:r>
        <w:t>Existing Infrastructure – Cycle Infrastructure</w:t>
      </w:r>
    </w:p>
    <w:p w:rsidR="00E32F2B" w:rsidRDefault="00E32F2B" w:rsidP="00E32F2B">
      <w:pPr>
        <w:pStyle w:val="ListParagraph"/>
        <w:numPr>
          <w:ilvl w:val="0"/>
          <w:numId w:val="2"/>
        </w:numPr>
      </w:pPr>
      <w:r>
        <w:t>Existing Infrastructure -  Speed Limits</w:t>
      </w:r>
      <w:bookmarkStart w:id="0" w:name="_GoBack"/>
      <w:bookmarkEnd w:id="0"/>
    </w:p>
    <w:p w:rsidR="00E32F2B" w:rsidRDefault="00E32F2B" w:rsidP="00E32F2B">
      <w:pPr>
        <w:pStyle w:val="ListParagraph"/>
        <w:numPr>
          <w:ilvl w:val="0"/>
          <w:numId w:val="2"/>
        </w:numPr>
      </w:pPr>
      <w:r>
        <w:t>Existing Infrastructure – Footways</w:t>
      </w:r>
    </w:p>
    <w:p w:rsidR="00E32F2B" w:rsidRDefault="00E32F2B" w:rsidP="00E32F2B">
      <w:pPr>
        <w:pStyle w:val="ListParagraph"/>
        <w:numPr>
          <w:ilvl w:val="0"/>
          <w:numId w:val="2"/>
        </w:numPr>
      </w:pPr>
      <w:r>
        <w:t>Propensity to Cycle Tool – Census 2011</w:t>
      </w:r>
    </w:p>
    <w:p w:rsidR="008035D0" w:rsidRPr="00E32F2B" w:rsidRDefault="008035D0" w:rsidP="00E32F2B">
      <w:pPr>
        <w:pStyle w:val="ListParagraph"/>
        <w:numPr>
          <w:ilvl w:val="0"/>
          <w:numId w:val="2"/>
        </w:numPr>
      </w:pPr>
      <w:r>
        <w:t>Traffic Counts</w:t>
      </w:r>
    </w:p>
    <w:p w:rsidR="008035D0" w:rsidRDefault="008035D0" w:rsidP="008035D0">
      <w:pPr>
        <w:rPr>
          <w:b/>
        </w:rPr>
      </w:pPr>
      <w:r w:rsidRPr="008035D0">
        <w:rPr>
          <w:b/>
        </w:rPr>
        <w:t xml:space="preserve">Review the CyIPT </w:t>
      </w:r>
      <w:r>
        <w:rPr>
          <w:b/>
        </w:rPr>
        <w:t>supplemental layers</w:t>
      </w:r>
      <w:r w:rsidRPr="008035D0">
        <w:rPr>
          <w:b/>
        </w:rPr>
        <w:t xml:space="preserve"> (</w:t>
      </w:r>
      <w:r w:rsidR="005B73A3">
        <w:rPr>
          <w:b/>
        </w:rPr>
        <w:t>20</w:t>
      </w:r>
      <w:r w:rsidRPr="008035D0">
        <w:rPr>
          <w:b/>
        </w:rPr>
        <w:t>Minutes)</w:t>
      </w:r>
    </w:p>
    <w:p w:rsidR="008035D0" w:rsidRDefault="008035D0" w:rsidP="008035D0">
      <w:r w:rsidRPr="008035D0">
        <w:t xml:space="preserve">Examine the </w:t>
      </w:r>
      <w:r>
        <w:t>CyIPT layers that provide additional information, which is not directly used in the CyIPT recommendation algorithm.  How do these layers affect your thoughts on where cycling infrastructure is appropriate?</w:t>
      </w:r>
    </w:p>
    <w:p w:rsidR="008035D0" w:rsidRDefault="008035D0" w:rsidP="008035D0">
      <w:pPr>
        <w:pStyle w:val="ListParagraph"/>
        <w:numPr>
          <w:ilvl w:val="0"/>
          <w:numId w:val="3"/>
        </w:numPr>
      </w:pPr>
      <w:r>
        <w:t xml:space="preserve">Road Widths </w:t>
      </w:r>
      <w:r>
        <w:t>–</w:t>
      </w:r>
      <w:r>
        <w:t xml:space="preserve"> Road width – Is the estimate from the OSM </w:t>
      </w:r>
      <w:proofErr w:type="gramStart"/>
      <w:r>
        <w:t>accurate?</w:t>
      </w:r>
      <w:proofErr w:type="gramEnd"/>
      <w:r>
        <w:t xml:space="preserve">  If not, why?</w:t>
      </w:r>
    </w:p>
    <w:p w:rsidR="008035D0" w:rsidRDefault="008035D0" w:rsidP="008035D0">
      <w:pPr>
        <w:pStyle w:val="ListParagraph"/>
        <w:numPr>
          <w:ilvl w:val="0"/>
          <w:numId w:val="3"/>
        </w:numPr>
      </w:pPr>
      <w:r>
        <w:t xml:space="preserve">Road Widths – Width status – Does CyIPT find the most constrained </w:t>
      </w:r>
      <w:proofErr w:type="gramStart"/>
      <w:r>
        <w:t>roads?</w:t>
      </w:r>
      <w:proofErr w:type="gramEnd"/>
    </w:p>
    <w:p w:rsidR="005B73A3" w:rsidRDefault="005B73A3" w:rsidP="008035D0">
      <w:pPr>
        <w:pStyle w:val="ListParagraph"/>
        <w:numPr>
          <w:ilvl w:val="0"/>
          <w:numId w:val="3"/>
        </w:numPr>
      </w:pPr>
      <w:r>
        <w:t>Collisions: Does matching collisions to roads and junctions help identify problem areas?  How does the number of collisions affect the choice of cycling infrastructure?</w:t>
      </w:r>
    </w:p>
    <w:p w:rsidR="008035D0" w:rsidRPr="008035D0" w:rsidRDefault="008035D0" w:rsidP="008035D0"/>
    <w:p w:rsidR="003C749C" w:rsidRPr="005B73A3" w:rsidRDefault="005B73A3">
      <w:pPr>
        <w:rPr>
          <w:b/>
        </w:rPr>
      </w:pPr>
      <w:r w:rsidRPr="005B73A3">
        <w:rPr>
          <w:b/>
        </w:rPr>
        <w:t>Group Feedback and Discussion (30 Minutes)</w:t>
      </w:r>
    </w:p>
    <w:p w:rsidR="005B73A3" w:rsidRDefault="005B73A3"/>
    <w:p w:rsidR="003C749C" w:rsidRDefault="005B73A3">
      <w:pPr>
        <w:rPr>
          <w:b/>
        </w:rPr>
      </w:pPr>
      <w:r w:rsidRPr="005B73A3">
        <w:rPr>
          <w:b/>
        </w:rPr>
        <w:t>Online Feedback (30 Minutes)</w:t>
      </w:r>
    </w:p>
    <w:p w:rsidR="005B73A3" w:rsidRPr="005B73A3" w:rsidRDefault="005B73A3">
      <w:r w:rsidRPr="005B73A3">
        <w:t xml:space="preserve">Please </w:t>
      </w:r>
      <w:r>
        <w:t xml:space="preserve">complete the online form at </w:t>
      </w:r>
    </w:p>
    <w:p w:rsidR="005B73A3" w:rsidRPr="005B73A3" w:rsidRDefault="005B73A3">
      <w:pPr>
        <w:rPr>
          <w:b/>
        </w:rPr>
      </w:pPr>
    </w:p>
    <w:sectPr w:rsidR="005B73A3" w:rsidRPr="005B73A3" w:rsidSect="008035D0">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90369AA"/>
    <w:multiLevelType w:val="hybridMultilevel"/>
    <w:tmpl w:val="C6FE8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E045D34"/>
    <w:multiLevelType w:val="hybridMultilevel"/>
    <w:tmpl w:val="CC50A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FAB489A"/>
    <w:multiLevelType w:val="hybridMultilevel"/>
    <w:tmpl w:val="13BC6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wMDc3sjQyMjO2NDNX0lEKTi0uzszPAykwrAUA9YnnRywAAAA="/>
  </w:docVars>
  <w:rsids>
    <w:rsidRoot w:val="00182962"/>
    <w:rsid w:val="00182962"/>
    <w:rsid w:val="003C749C"/>
    <w:rsid w:val="005B73A3"/>
    <w:rsid w:val="008035D0"/>
    <w:rsid w:val="00903B62"/>
    <w:rsid w:val="00DC42CE"/>
    <w:rsid w:val="00E32F2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4F263"/>
  <w15:chartTrackingRefBased/>
  <w15:docId w15:val="{BE1A992F-B313-469C-B77E-8458927E81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C749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C749C"/>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32F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268</Words>
  <Characters>152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University of Leeds</Company>
  <LinksUpToDate>false</LinksUpToDate>
  <CharactersWithSpaces>1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Morgan</dc:creator>
  <cp:keywords/>
  <dc:description/>
  <cp:lastModifiedBy>Malcolm Morgan</cp:lastModifiedBy>
  <cp:revision>2</cp:revision>
  <dcterms:created xsi:type="dcterms:W3CDTF">2018-03-09T16:48:00Z</dcterms:created>
  <dcterms:modified xsi:type="dcterms:W3CDTF">2018-03-09T17:23:00Z</dcterms:modified>
</cp:coreProperties>
</file>